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Nate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n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84965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